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7ED95" w14:textId="77777777" w:rsidR="00F772BF" w:rsidRDefault="00F772BF" w:rsidP="00F772BF">
      <w:pPr>
        <w:spacing w:after="0" w:line="480" w:lineRule="auto"/>
        <w:jc w:val="center"/>
      </w:pPr>
    </w:p>
    <w:p w14:paraId="4BE2392E" w14:textId="77777777" w:rsidR="00F772BF" w:rsidRDefault="00F772BF" w:rsidP="00F772BF">
      <w:pPr>
        <w:spacing w:after="0" w:line="480" w:lineRule="auto"/>
        <w:jc w:val="center"/>
      </w:pPr>
    </w:p>
    <w:p w14:paraId="40B88190" w14:textId="77777777" w:rsidR="00F772BF" w:rsidRDefault="00F772BF" w:rsidP="00F772BF">
      <w:pPr>
        <w:spacing w:after="0" w:line="480" w:lineRule="auto"/>
        <w:jc w:val="center"/>
      </w:pPr>
    </w:p>
    <w:p w14:paraId="014F41B7" w14:textId="77777777" w:rsidR="00F772BF" w:rsidRDefault="00F772BF" w:rsidP="00F772BF">
      <w:pPr>
        <w:spacing w:after="0" w:line="480" w:lineRule="auto"/>
        <w:jc w:val="center"/>
      </w:pPr>
    </w:p>
    <w:p w14:paraId="5898B922" w14:textId="77777777" w:rsidR="00F772BF" w:rsidRDefault="00F772BF" w:rsidP="00F772BF">
      <w:pPr>
        <w:spacing w:after="0" w:line="480" w:lineRule="auto"/>
        <w:jc w:val="center"/>
      </w:pPr>
    </w:p>
    <w:p w14:paraId="76033B45" w14:textId="77777777" w:rsidR="00F772BF" w:rsidRDefault="00F772BF" w:rsidP="00F772BF">
      <w:pPr>
        <w:spacing w:after="0" w:line="480" w:lineRule="auto"/>
        <w:jc w:val="center"/>
      </w:pPr>
    </w:p>
    <w:p w14:paraId="7505BD46" w14:textId="77777777" w:rsidR="00F772BF" w:rsidRDefault="00F772BF" w:rsidP="00F772BF">
      <w:pPr>
        <w:spacing w:after="0" w:line="480" w:lineRule="auto"/>
        <w:jc w:val="center"/>
      </w:pPr>
    </w:p>
    <w:p w14:paraId="783B2654" w14:textId="77777777" w:rsidR="00F772BF" w:rsidRDefault="00F772BF" w:rsidP="00F772BF">
      <w:pPr>
        <w:spacing w:after="0" w:line="480" w:lineRule="auto"/>
        <w:jc w:val="center"/>
      </w:pPr>
    </w:p>
    <w:p w14:paraId="103A671E" w14:textId="77777777" w:rsidR="00F772BF" w:rsidRDefault="00094970" w:rsidP="00F772BF">
      <w:pPr>
        <w:spacing w:after="0" w:line="480" w:lineRule="auto"/>
        <w:jc w:val="center"/>
        <w:rPr>
          <w:rFonts w:cs="Times New Roman"/>
          <w:szCs w:val="24"/>
        </w:rPr>
      </w:pPr>
      <w:r>
        <w:t>My Dream Job: Trauma Nurse</w:t>
      </w:r>
    </w:p>
    <w:p w14:paraId="2B92B474" w14:textId="77777777" w:rsidR="00F772BF" w:rsidRDefault="00094970" w:rsidP="00F772BF">
      <w:pPr>
        <w:spacing w:after="0" w:line="480" w:lineRule="auto"/>
        <w:jc w:val="center"/>
        <w:rPr>
          <w:rFonts w:cs="Times New Roman"/>
          <w:szCs w:val="24"/>
        </w:rPr>
      </w:pPr>
      <w:r>
        <w:rPr>
          <w:rFonts w:cs="Times New Roman"/>
          <w:szCs w:val="24"/>
        </w:rPr>
        <w:t>[Name of the Writer]</w:t>
      </w:r>
    </w:p>
    <w:p w14:paraId="362195B7" w14:textId="77777777" w:rsidR="00F772BF" w:rsidRDefault="00094970" w:rsidP="00F772BF">
      <w:pPr>
        <w:spacing w:line="480" w:lineRule="auto"/>
        <w:jc w:val="center"/>
        <w:rPr>
          <w:rFonts w:cs="Times New Roman"/>
          <w:szCs w:val="24"/>
        </w:rPr>
      </w:pPr>
      <w:r>
        <w:rPr>
          <w:rFonts w:cs="Times New Roman"/>
          <w:szCs w:val="24"/>
        </w:rPr>
        <w:t>[Name of the Institution]</w:t>
      </w:r>
    </w:p>
    <w:p w14:paraId="41796393" w14:textId="77777777" w:rsidR="00F772BF" w:rsidRDefault="00094970" w:rsidP="00F772BF">
      <w:pPr>
        <w:spacing w:line="480" w:lineRule="auto"/>
        <w:rPr>
          <w:rFonts w:cs="Times New Roman"/>
          <w:szCs w:val="24"/>
        </w:rPr>
      </w:pPr>
      <w:r>
        <w:rPr>
          <w:rFonts w:cs="Times New Roman"/>
          <w:szCs w:val="24"/>
        </w:rPr>
        <w:br w:type="page"/>
      </w:r>
    </w:p>
    <w:p w14:paraId="68EDCCED" w14:textId="77777777" w:rsidR="00AD3260" w:rsidRDefault="00094970" w:rsidP="00F772BF">
      <w:pPr>
        <w:spacing w:line="480" w:lineRule="auto"/>
        <w:jc w:val="center"/>
      </w:pPr>
      <w:r>
        <w:lastRenderedPageBreak/>
        <w:t>My Dream Job: Trauma Nurse</w:t>
      </w:r>
    </w:p>
    <w:p w14:paraId="05DB87BA" w14:textId="202857FC" w:rsidR="0061267E" w:rsidRDefault="00094970" w:rsidP="00F772BF">
      <w:pPr>
        <w:spacing w:line="480" w:lineRule="auto"/>
      </w:pPr>
      <w:r>
        <w:t xml:space="preserve"> </w:t>
      </w:r>
      <w:r w:rsidR="00791E39">
        <w:tab/>
      </w:r>
      <w:bookmarkStart w:id="0" w:name="_GoBack"/>
      <w:bookmarkEnd w:id="0"/>
      <w:r>
        <w:t>I have always been interested in the area of healthcare and medicine. I love to help people, and by nature</w:t>
      </w:r>
      <w:r w:rsidR="00F772BF">
        <w:t>,</w:t>
      </w:r>
      <w:r>
        <w:t xml:space="preserve"> I am a very helping and caring person. </w:t>
      </w:r>
      <w:r w:rsidR="008513E5">
        <w:t xml:space="preserve">This is the reason </w:t>
      </w:r>
      <w:r w:rsidR="00F772BF">
        <w:t>I</w:t>
      </w:r>
      <w:r w:rsidR="008513E5">
        <w:t xml:space="preserve"> decided to become a Trauma </w:t>
      </w:r>
      <w:r w:rsidR="002A44C3">
        <w:t xml:space="preserve">Nurse. </w:t>
      </w:r>
      <w:r w:rsidR="005B47D0">
        <w:t>I have always dreamed of becoming one since I saw a trauma nurse treating my dad ion the hospital when he was sick.</w:t>
      </w:r>
      <w:r w:rsidR="002A44C3">
        <w:t xml:space="preserve"> </w:t>
      </w:r>
      <w:r w:rsidR="008513E5">
        <w:t xml:space="preserve">There is a slight </w:t>
      </w:r>
      <w:r w:rsidR="00D70036">
        <w:t xml:space="preserve">difference </w:t>
      </w:r>
      <w:r w:rsidR="003208DC">
        <w:t xml:space="preserve">between a common nurse and Trauma Nurse. To become a Trauma Nurse, you have to be </w:t>
      </w:r>
      <w:r w:rsidR="00F772BF">
        <w:t xml:space="preserve">a </w:t>
      </w:r>
      <w:r w:rsidR="003208DC">
        <w:t xml:space="preserve">registered nurse </w:t>
      </w:r>
      <w:r w:rsidR="002B64B3">
        <w:t>first with an associate or bachelors of science (BSN)</w:t>
      </w:r>
      <w:r w:rsidR="00A1030B">
        <w:t>, from an accredited nu</w:t>
      </w:r>
      <w:r w:rsidR="00163B59">
        <w:t xml:space="preserve">rsing program. After graduation, the nurse should go for obtaining RN license by clearing the </w:t>
      </w:r>
      <w:r w:rsidR="00163B59" w:rsidRPr="00163B59">
        <w:t>NCLEX-RN</w:t>
      </w:r>
      <w:r w:rsidR="00163B59">
        <w:t xml:space="preserve"> in their respective state. </w:t>
      </w:r>
      <w:r>
        <w:t xml:space="preserve">A trauma nurse usually </w:t>
      </w:r>
      <w:r w:rsidR="002F0D9C">
        <w:t>treats patients with minor or acute problems. Moreover, they al</w:t>
      </w:r>
      <w:r w:rsidR="00F772BF">
        <w:t>so prepare</w:t>
      </w:r>
      <w:r w:rsidR="002F0D9C">
        <w:t xml:space="preserve"> the patient for emergency operations and assist the surgeons during surgeries. </w:t>
      </w:r>
    </w:p>
    <w:p w14:paraId="51F2A610" w14:textId="77777777" w:rsidR="0061267E" w:rsidRDefault="00094970" w:rsidP="00F772BF">
      <w:pPr>
        <w:spacing w:line="480" w:lineRule="auto"/>
      </w:pPr>
      <w:r>
        <w:tab/>
        <w:t xml:space="preserve">If I ever write my autobiography, I am going to give it </w:t>
      </w:r>
      <w:r w:rsidR="00F772BF">
        <w:t>the</w:t>
      </w:r>
      <w:r>
        <w:t xml:space="preserve"> title "Always there to Help." </w:t>
      </w:r>
      <w:r w:rsidR="00CB45C8">
        <w:t xml:space="preserve">There are a number of challenges that a writer can face, especially when you are </w:t>
      </w:r>
      <w:r w:rsidR="0033721C">
        <w:t xml:space="preserve">a professional working in shifts. The writer may face writer’s block, </w:t>
      </w:r>
      <w:r w:rsidR="0079497F">
        <w:t xml:space="preserve">or lack of productivity as well. </w:t>
      </w:r>
      <w:r w:rsidR="00CB1DC8">
        <w:t>One of the main constraints in my case would be the lack of time and concentration. Being</w:t>
      </w:r>
      <w:r w:rsidR="00A34CCB">
        <w:t xml:space="preserve"> a</w:t>
      </w:r>
      <w:r w:rsidR="00CB1DC8">
        <w:t xml:space="preserve"> nurse, I would like to share ma</w:t>
      </w:r>
      <w:r w:rsidR="009A0B02">
        <w:t xml:space="preserve">ny lessons with the world, with respect to my </w:t>
      </w:r>
      <w:r w:rsidR="00704D5D">
        <w:t xml:space="preserve">personal experience and </w:t>
      </w:r>
      <w:r w:rsidR="00A34CCB">
        <w:t xml:space="preserve">observations, </w:t>
      </w:r>
      <w:r w:rsidR="00912DF2">
        <w:t>but the most valuable lesson that I would like to share is that never say no to a</w:t>
      </w:r>
      <w:r w:rsidR="00F772BF">
        <w:t xml:space="preserve"> </w:t>
      </w:r>
      <w:r w:rsidR="00912DF2">
        <w:t xml:space="preserve">person in the time of need. If a person is in trouble and comes to you for help, consider yourself lucky that you have been chosen to earn blessings and try to help them as much as you can. </w:t>
      </w:r>
      <w:r w:rsidR="00A65CFE">
        <w:t>In the end, I would like to state the no matte</w:t>
      </w:r>
      <w:r w:rsidR="00FF7AB1">
        <w:t xml:space="preserve">r in what field you are working; communication skills are extremely important for every person. </w:t>
      </w:r>
      <w:r w:rsidR="00297AF0">
        <w:t>I would like to rate my own communication skills as very good (not excellent) and w</w:t>
      </w:r>
      <w:r w:rsidR="00F772BF">
        <w:t>orking on them to improve them.</w:t>
      </w:r>
    </w:p>
    <w:p w14:paraId="64D99631" w14:textId="77777777" w:rsidR="0061267E" w:rsidRDefault="00094970" w:rsidP="00F772BF">
      <w:pPr>
        <w:spacing w:line="240" w:lineRule="auto"/>
        <w:jc w:val="center"/>
      </w:pPr>
      <w:r>
        <w:rPr>
          <w:noProof/>
        </w:rPr>
        <w:lastRenderedPageBreak/>
        <w:drawing>
          <wp:inline distT="0" distB="0" distL="0" distR="0" wp14:anchorId="302D3788" wp14:editId="51B82EFA">
            <wp:extent cx="3075710" cy="2481580"/>
            <wp:effectExtent l="0" t="0" r="0" b="0"/>
            <wp:docPr id="1" name="Picture 1" descr="Image result for trauma n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497884" name="Picture 1" descr="Image result for trauma nurse"/>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113690" cy="2512223"/>
                    </a:xfrm>
                    <a:prstGeom prst="rect">
                      <a:avLst/>
                    </a:prstGeom>
                    <a:noFill/>
                    <a:ln>
                      <a:noFill/>
                    </a:ln>
                  </pic:spPr>
                </pic:pic>
              </a:graphicData>
            </a:graphic>
          </wp:inline>
        </w:drawing>
      </w:r>
    </w:p>
    <w:p w14:paraId="0A63C29A" w14:textId="77777777" w:rsidR="00F772BF" w:rsidRPr="00F772BF" w:rsidRDefault="00094970" w:rsidP="00F772BF">
      <w:pPr>
        <w:spacing w:line="240" w:lineRule="auto"/>
        <w:jc w:val="center"/>
        <w:rPr>
          <w:sz w:val="20"/>
          <w:szCs w:val="20"/>
        </w:rPr>
      </w:pPr>
      <w:r w:rsidRPr="00F772BF">
        <w:rPr>
          <w:sz w:val="20"/>
          <w:szCs w:val="20"/>
        </w:rPr>
        <w:t>A Trauma Nurse at Job</w:t>
      </w:r>
    </w:p>
    <w:sectPr w:rsidR="00F772BF" w:rsidRPr="00F772BF" w:rsidSect="00F772B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EBFF8" w14:textId="77777777" w:rsidR="00094970" w:rsidRDefault="00094970">
      <w:pPr>
        <w:spacing w:after="0" w:line="240" w:lineRule="auto"/>
      </w:pPr>
      <w:r>
        <w:separator/>
      </w:r>
    </w:p>
  </w:endnote>
  <w:endnote w:type="continuationSeparator" w:id="0">
    <w:p w14:paraId="4BBAC11B" w14:textId="77777777" w:rsidR="00094970" w:rsidRDefault="00094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F7B6B" w14:textId="77777777" w:rsidR="00094970" w:rsidRDefault="00094970">
      <w:pPr>
        <w:spacing w:after="0" w:line="240" w:lineRule="auto"/>
      </w:pPr>
      <w:r>
        <w:separator/>
      </w:r>
    </w:p>
  </w:footnote>
  <w:footnote w:type="continuationSeparator" w:id="0">
    <w:p w14:paraId="6199AEE4" w14:textId="77777777" w:rsidR="00094970" w:rsidRDefault="00094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90DBB" w14:textId="77777777" w:rsidR="00F772BF" w:rsidRDefault="00094970">
    <w:pPr>
      <w:pStyle w:val="Header"/>
      <w:jc w:val="right"/>
    </w:pPr>
    <w:r w:rsidRPr="00F772BF">
      <w:t>ENGLISH</w:t>
    </w:r>
    <w:r>
      <w:t xml:space="preserve"> </w:t>
    </w:r>
    <w:r>
      <w:tab/>
    </w:r>
    <w:r>
      <w:tab/>
    </w:r>
    <w:sdt>
      <w:sdtPr>
        <w:id w:val="-954789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14:paraId="1D709A63" w14:textId="77777777" w:rsidR="00F772BF" w:rsidRDefault="00F772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A92FC" w14:textId="77777777" w:rsidR="00F772BF" w:rsidRDefault="00094970">
    <w:pPr>
      <w:pStyle w:val="Header"/>
      <w:jc w:val="right"/>
    </w:pPr>
    <w:r>
      <w:t xml:space="preserve">Running Head: </w:t>
    </w:r>
    <w:r w:rsidRPr="00F772BF">
      <w:t>ENGLISH</w:t>
    </w:r>
    <w:r>
      <w:tab/>
    </w:r>
    <w:r>
      <w:tab/>
    </w:r>
    <w:sdt>
      <w:sdtPr>
        <w:id w:val="-6356492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162A0">
          <w:rPr>
            <w:noProof/>
          </w:rPr>
          <w:t>1</w:t>
        </w:r>
        <w:r>
          <w:rPr>
            <w:noProof/>
          </w:rPr>
          <w:fldChar w:fldCharType="end"/>
        </w:r>
      </w:sdtContent>
    </w:sdt>
  </w:p>
  <w:p w14:paraId="1AD5A3D4" w14:textId="77777777" w:rsidR="00F772BF" w:rsidRDefault="00F772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bA0NrEwsjS0MDNR0lEKTi0uzszPAykwrAUA8/GAbCwAAAA="/>
  </w:docVars>
  <w:rsids>
    <w:rsidRoot w:val="00F659E0"/>
    <w:rsid w:val="00094970"/>
    <w:rsid w:val="000C16B8"/>
    <w:rsid w:val="001263D5"/>
    <w:rsid w:val="00163B59"/>
    <w:rsid w:val="00297AF0"/>
    <w:rsid w:val="002A44C3"/>
    <w:rsid w:val="002B64B3"/>
    <w:rsid w:val="002F0D9C"/>
    <w:rsid w:val="00301FD2"/>
    <w:rsid w:val="003208DC"/>
    <w:rsid w:val="0033721C"/>
    <w:rsid w:val="00352CF7"/>
    <w:rsid w:val="005B47D0"/>
    <w:rsid w:val="0061267E"/>
    <w:rsid w:val="00704D5D"/>
    <w:rsid w:val="00791E39"/>
    <w:rsid w:val="0079497F"/>
    <w:rsid w:val="008513E5"/>
    <w:rsid w:val="00912DF2"/>
    <w:rsid w:val="00967FDA"/>
    <w:rsid w:val="009A0B02"/>
    <w:rsid w:val="009F5720"/>
    <w:rsid w:val="00A1030B"/>
    <w:rsid w:val="00A130E3"/>
    <w:rsid w:val="00A34CCB"/>
    <w:rsid w:val="00A65CFE"/>
    <w:rsid w:val="00AC69B5"/>
    <w:rsid w:val="00AD3260"/>
    <w:rsid w:val="00AF6032"/>
    <w:rsid w:val="00BB08F0"/>
    <w:rsid w:val="00CB1DC8"/>
    <w:rsid w:val="00CB45C8"/>
    <w:rsid w:val="00D70036"/>
    <w:rsid w:val="00E162A0"/>
    <w:rsid w:val="00F659E0"/>
    <w:rsid w:val="00F772BF"/>
    <w:rsid w:val="00FF7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2D59C"/>
  <w15:chartTrackingRefBased/>
  <w15:docId w15:val="{97697AC8-A4D0-4F27-9453-7F19D1D69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F772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2BF"/>
  </w:style>
  <w:style w:type="paragraph" w:styleId="Footer">
    <w:name w:val="footer"/>
    <w:basedOn w:val="Normal"/>
    <w:link w:val="FooterChar"/>
    <w:uiPriority w:val="99"/>
    <w:unhideWhenUsed/>
    <w:rsid w:val="00F772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95</Words>
  <Characters>168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Proofreader</cp:lastModifiedBy>
  <cp:revision>2</cp:revision>
  <dcterms:created xsi:type="dcterms:W3CDTF">2019-10-03T07:39:00Z</dcterms:created>
  <dcterms:modified xsi:type="dcterms:W3CDTF">2019-10-03T07:39:00Z</dcterms:modified>
</cp:coreProperties>
</file>